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F4F825" w14:textId="77777777" w:rsidR="00B968D6" w:rsidRPr="009B2397" w:rsidRDefault="00B968D6" w:rsidP="00DD438E">
      <w:pPr>
        <w:spacing w:after="0" w:line="240" w:lineRule="auto"/>
        <w:rPr>
          <w:rFonts w:eastAsia="Times New Roman" w:cstheme="minorHAnsi"/>
          <w:color w:val="000000"/>
        </w:rPr>
      </w:pPr>
    </w:p>
    <w:p w14:paraId="45E0A272" w14:textId="31BA806A" w:rsidR="00B968D6" w:rsidRDefault="00B968D6" w:rsidP="00B968D6">
      <w:pPr>
        <w:pStyle w:val="ListParagraph"/>
        <w:spacing w:after="0" w:line="240" w:lineRule="auto"/>
        <w:ind w:left="0"/>
        <w:rPr>
          <w:rFonts w:eastAsia="Times New Roman" w:cstheme="minorHAnsi"/>
          <w:b/>
          <w:color w:val="000000"/>
        </w:rPr>
      </w:pPr>
      <w:r w:rsidRPr="00314BCE">
        <w:rPr>
          <w:rFonts w:eastAsia="Times New Roman" w:cstheme="minorHAnsi"/>
          <w:b/>
          <w:color w:val="000000"/>
        </w:rPr>
        <w:t>Completed</w:t>
      </w:r>
      <w:r w:rsidR="00D722BC" w:rsidRPr="00314BCE">
        <w:rPr>
          <w:rFonts w:eastAsia="Times New Roman" w:cstheme="minorHAnsi"/>
          <w:b/>
          <w:color w:val="000000"/>
        </w:rPr>
        <w:t xml:space="preserve"> </w:t>
      </w:r>
    </w:p>
    <w:p w14:paraId="4D036ADC" w14:textId="77777777" w:rsidR="00EE4377" w:rsidRDefault="00EE4377" w:rsidP="00B968D6">
      <w:pPr>
        <w:pStyle w:val="ListParagraph"/>
        <w:spacing w:after="0" w:line="240" w:lineRule="auto"/>
        <w:ind w:left="0"/>
        <w:rPr>
          <w:rFonts w:eastAsia="Times New Roman" w:cstheme="minorHAnsi"/>
          <w:b/>
          <w:color w:val="000000"/>
        </w:rPr>
      </w:pPr>
    </w:p>
    <w:p w14:paraId="5ADD2E42" w14:textId="2141E98D" w:rsidR="00EE4377" w:rsidRPr="00EE4377" w:rsidRDefault="00EE4377" w:rsidP="0036560B">
      <w:pPr>
        <w:pStyle w:val="ListParagraph"/>
        <w:numPr>
          <w:ilvl w:val="0"/>
          <w:numId w:val="10"/>
        </w:numPr>
        <w:spacing w:after="0" w:line="240" w:lineRule="auto"/>
        <w:rPr>
          <w:rFonts w:eastAsia="Times New Roman" w:cstheme="minorHAnsi"/>
          <w:color w:val="000000"/>
        </w:rPr>
      </w:pPr>
      <w:r w:rsidRPr="00EE4377">
        <w:rPr>
          <w:rFonts w:eastAsia="Times New Roman" w:cstheme="minorHAnsi"/>
          <w:color w:val="000000"/>
        </w:rPr>
        <w:t xml:space="preserve">Completed </w:t>
      </w:r>
      <w:r w:rsidR="0036560B">
        <w:rPr>
          <w:rFonts w:eastAsia="Times New Roman" w:cstheme="minorHAnsi"/>
          <w:color w:val="000000"/>
        </w:rPr>
        <w:t xml:space="preserve">June 22 </w:t>
      </w:r>
      <w:r w:rsidRPr="00EE4377">
        <w:rPr>
          <w:rFonts w:eastAsia="Times New Roman" w:cstheme="minorHAnsi"/>
          <w:color w:val="000000"/>
        </w:rPr>
        <w:t xml:space="preserve">bi-weekly release including the following items: </w:t>
      </w:r>
    </w:p>
    <w:p w14:paraId="55C4C4C2" w14:textId="23030C7F" w:rsidR="00546346" w:rsidRDefault="00215D2E" w:rsidP="0036560B">
      <w:pPr>
        <w:pStyle w:val="ListParagraph"/>
        <w:numPr>
          <w:ilvl w:val="1"/>
          <w:numId w:val="11"/>
        </w:numPr>
        <w:spacing w:after="0" w:line="240" w:lineRule="auto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Response to faculty focus groups </w:t>
      </w:r>
      <w:r w:rsidR="009E3C33">
        <w:rPr>
          <w:rFonts w:eastAsia="Times New Roman" w:cstheme="minorHAnsi"/>
          <w:color w:val="000000"/>
        </w:rPr>
        <w:t>thanking them and inviting them to continue their participation.</w:t>
      </w:r>
    </w:p>
    <w:p w14:paraId="4703364C" w14:textId="06931B17" w:rsidR="00EE4377" w:rsidRDefault="00EE4377" w:rsidP="0036560B">
      <w:pPr>
        <w:pStyle w:val="ListParagraph"/>
        <w:numPr>
          <w:ilvl w:val="1"/>
          <w:numId w:val="11"/>
        </w:numPr>
        <w:spacing w:after="0" w:line="240" w:lineRule="auto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UI Accessibility Enhancements – addresses small findings from accessibility evaluation.</w:t>
      </w:r>
    </w:p>
    <w:p w14:paraId="05913DF3" w14:textId="21C72A45" w:rsidR="00EE4377" w:rsidRDefault="00EE4377" w:rsidP="0036560B">
      <w:pPr>
        <w:pStyle w:val="ListParagraph"/>
        <w:numPr>
          <w:ilvl w:val="1"/>
          <w:numId w:val="11"/>
        </w:numPr>
        <w:spacing w:after="0" w:line="240" w:lineRule="auto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Update for eSteward to provide item types previous</w:t>
      </w:r>
      <w:r w:rsidR="00E777C6">
        <w:rPr>
          <w:rFonts w:eastAsia="Times New Roman" w:cstheme="minorHAnsi"/>
          <w:color w:val="000000"/>
        </w:rPr>
        <w:t>ly exclude from their interface</w:t>
      </w:r>
    </w:p>
    <w:p w14:paraId="701AE0A1" w14:textId="496217FC" w:rsidR="00EE4377" w:rsidRDefault="00EE4377" w:rsidP="0036560B">
      <w:pPr>
        <w:pStyle w:val="ListParagraph"/>
        <w:numPr>
          <w:ilvl w:val="1"/>
          <w:numId w:val="11"/>
        </w:numPr>
        <w:spacing w:after="0" w:line="240" w:lineRule="auto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Added preferred name and gender and fixed several additional items in daily interface files to Schreyer </w:t>
      </w:r>
    </w:p>
    <w:p w14:paraId="533EF7EF" w14:textId="68A13BE8" w:rsidR="00EE4377" w:rsidRDefault="00265407" w:rsidP="0036560B">
      <w:pPr>
        <w:pStyle w:val="ListParagraph"/>
        <w:numPr>
          <w:ilvl w:val="1"/>
          <w:numId w:val="11"/>
        </w:numPr>
        <w:spacing w:after="0" w:line="240" w:lineRule="auto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Small adjustment to interface provides for NCAA reporting</w:t>
      </w:r>
    </w:p>
    <w:p w14:paraId="0C842759" w14:textId="5C219220" w:rsidR="00265407" w:rsidRDefault="00265407" w:rsidP="0036560B">
      <w:pPr>
        <w:pStyle w:val="ListParagraph"/>
        <w:numPr>
          <w:ilvl w:val="1"/>
          <w:numId w:val="11"/>
        </w:numPr>
        <w:spacing w:after="0" w:line="240" w:lineRule="auto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Made modification to limit access to add transcript notes</w:t>
      </w:r>
    </w:p>
    <w:p w14:paraId="0EEFBC0E" w14:textId="62B0FC1B" w:rsidR="00265407" w:rsidRDefault="00265407" w:rsidP="0036560B">
      <w:pPr>
        <w:pStyle w:val="ListParagraph"/>
        <w:numPr>
          <w:ilvl w:val="1"/>
          <w:numId w:val="11"/>
        </w:numPr>
        <w:spacing w:after="0" w:line="240" w:lineRule="auto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Added new navigation  to schedule of classes work center</w:t>
      </w:r>
    </w:p>
    <w:p w14:paraId="3AC4722C" w14:textId="1F23DDEE" w:rsidR="0036560B" w:rsidRDefault="0036560B" w:rsidP="0036560B">
      <w:pPr>
        <w:pStyle w:val="ListParagraph"/>
        <w:numPr>
          <w:ilvl w:val="1"/>
          <w:numId w:val="11"/>
        </w:numPr>
        <w:spacing w:after="0" w:line="240" w:lineRule="auto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Modified LionPATH interface that receive Fellowship information from </w:t>
      </w:r>
      <w:proofErr w:type="spellStart"/>
      <w:r>
        <w:rPr>
          <w:rFonts w:eastAsia="Times New Roman" w:cstheme="minorHAnsi"/>
          <w:color w:val="000000"/>
        </w:rPr>
        <w:t>Work</w:t>
      </w:r>
      <w:r w:rsidR="003B4B3C">
        <w:rPr>
          <w:rFonts w:eastAsia="Times New Roman" w:cstheme="minorHAnsi"/>
          <w:color w:val="000000"/>
        </w:rPr>
        <w:t>Day</w:t>
      </w:r>
      <w:proofErr w:type="spellEnd"/>
      <w:r w:rsidR="003B4B3C">
        <w:rPr>
          <w:rFonts w:eastAsia="Times New Roman" w:cstheme="minorHAnsi"/>
          <w:color w:val="000000"/>
        </w:rPr>
        <w:t xml:space="preserve"> to accept a tuition budget.</w:t>
      </w:r>
      <w:r>
        <w:rPr>
          <w:rFonts w:eastAsia="Times New Roman" w:cstheme="minorHAnsi"/>
          <w:color w:val="000000"/>
        </w:rPr>
        <w:t xml:space="preserve"> This is part of an effort to reduce workload on Graduate School and Bursar’s Office due to process change</w:t>
      </w:r>
    </w:p>
    <w:p w14:paraId="78BD1C0B" w14:textId="28434015" w:rsidR="00215D2E" w:rsidRDefault="0036560B" w:rsidP="0036560B">
      <w:pPr>
        <w:pStyle w:val="ListParagraph"/>
        <w:numPr>
          <w:ilvl w:val="0"/>
          <w:numId w:val="11"/>
        </w:numPr>
        <w:spacing w:after="0" w:line="240" w:lineRule="auto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Added new LionPATH functionality to link students to the 3</w:t>
      </w:r>
      <w:r w:rsidRPr="0036560B">
        <w:rPr>
          <w:rFonts w:eastAsia="Times New Roman" w:cstheme="minorHAnsi"/>
          <w:color w:val="000000"/>
          <w:vertAlign w:val="superscript"/>
        </w:rPr>
        <w:t>rd</w:t>
      </w:r>
      <w:r>
        <w:rPr>
          <w:rFonts w:eastAsia="Times New Roman" w:cstheme="minorHAnsi"/>
          <w:color w:val="000000"/>
        </w:rPr>
        <w:t xml:space="preserve"> party health insurance site to collect waiver data and display their status in LionPATH; in conjunction with this new page is a new student-facing </w:t>
      </w:r>
      <w:hyperlink r:id="rId10" w:history="1">
        <w:r w:rsidRPr="0036560B">
          <w:rPr>
            <w:rStyle w:val="Hyperlink"/>
            <w:rFonts w:eastAsia="Times New Roman" w:cstheme="minorHAnsi"/>
          </w:rPr>
          <w:t>tutorial</w:t>
        </w:r>
      </w:hyperlink>
      <w:r>
        <w:rPr>
          <w:rFonts w:eastAsia="Times New Roman" w:cstheme="minorHAnsi"/>
          <w:color w:val="000000"/>
        </w:rPr>
        <w:t xml:space="preserve">. </w:t>
      </w:r>
    </w:p>
    <w:p w14:paraId="36FE3F05" w14:textId="12167D0B" w:rsidR="00DA37B0" w:rsidRDefault="00D21B73" w:rsidP="0036560B">
      <w:pPr>
        <w:pStyle w:val="ListParagraph"/>
        <w:numPr>
          <w:ilvl w:val="0"/>
          <w:numId w:val="11"/>
        </w:numPr>
        <w:spacing w:after="0" w:line="240" w:lineRule="auto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Released waitlist no</w:t>
      </w:r>
      <w:r w:rsidR="00E777C6">
        <w:rPr>
          <w:rFonts w:eastAsia="Times New Roman" w:cstheme="minorHAnsi"/>
          <w:color w:val="000000"/>
        </w:rPr>
        <w:t>tifications;</w:t>
      </w:r>
      <w:r w:rsidR="005C5374">
        <w:rPr>
          <w:rFonts w:eastAsia="Times New Roman" w:cstheme="minorHAnsi"/>
          <w:color w:val="000000"/>
        </w:rPr>
        <w:t xml:space="preserve"> more than 850 notification have gone out since 6/1.</w:t>
      </w:r>
    </w:p>
    <w:p w14:paraId="6A94C4CD" w14:textId="77777777" w:rsidR="0036560B" w:rsidRDefault="0036560B" w:rsidP="0043500E">
      <w:pPr>
        <w:pStyle w:val="ListParagraph"/>
        <w:spacing w:after="0" w:line="240" w:lineRule="auto"/>
        <w:ind w:left="0"/>
        <w:rPr>
          <w:rFonts w:eastAsia="Times New Roman" w:cstheme="minorHAnsi"/>
          <w:color w:val="000000"/>
        </w:rPr>
      </w:pPr>
    </w:p>
    <w:p w14:paraId="09E9BC79" w14:textId="77777777" w:rsidR="004D3760" w:rsidRPr="00314BCE" w:rsidRDefault="004D3760" w:rsidP="0043500E">
      <w:pPr>
        <w:pStyle w:val="ListParagraph"/>
        <w:spacing w:after="0" w:line="240" w:lineRule="auto"/>
        <w:ind w:left="0"/>
        <w:rPr>
          <w:rFonts w:eastAsia="Times New Roman" w:cstheme="minorHAnsi"/>
          <w:b/>
          <w:color w:val="000000"/>
        </w:rPr>
      </w:pPr>
      <w:r w:rsidRPr="00314BCE">
        <w:rPr>
          <w:rFonts w:eastAsia="Times New Roman" w:cstheme="minorHAnsi"/>
          <w:b/>
          <w:color w:val="000000"/>
        </w:rPr>
        <w:t>In progress</w:t>
      </w:r>
    </w:p>
    <w:p w14:paraId="66F025C7" w14:textId="77777777" w:rsidR="00096BAC" w:rsidRPr="009B2397" w:rsidRDefault="00096BAC" w:rsidP="004D3760">
      <w:pPr>
        <w:pStyle w:val="ListParagraph"/>
        <w:spacing w:after="0" w:line="240" w:lineRule="auto"/>
        <w:ind w:left="0"/>
        <w:rPr>
          <w:rFonts w:eastAsia="Times New Roman" w:cstheme="minorHAnsi"/>
          <w:color w:val="000000"/>
        </w:rPr>
      </w:pPr>
    </w:p>
    <w:p w14:paraId="25E6297F" w14:textId="3450DB53" w:rsidR="00770688" w:rsidRDefault="00770688" w:rsidP="00215B3B">
      <w:pPr>
        <w:numPr>
          <w:ilvl w:val="0"/>
          <w:numId w:val="7"/>
        </w:num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Recruiting for three positions:  1 developer, 1 usability expert, and a new business analyst for the Financials Team.</w:t>
      </w:r>
    </w:p>
    <w:p w14:paraId="1CFAD88B" w14:textId="107B426C" w:rsidR="005C5374" w:rsidRDefault="005C5374" w:rsidP="00215B3B">
      <w:pPr>
        <w:numPr>
          <w:ilvl w:val="0"/>
          <w:numId w:val="7"/>
        </w:num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No</w:t>
      </w:r>
      <w:r w:rsidR="003B4B3C">
        <w:rPr>
          <w:rFonts w:ascii="Calibri" w:hAnsi="Calibri"/>
        </w:rPr>
        <w:t>tifications for grade postings.</w:t>
      </w:r>
      <w:r>
        <w:rPr>
          <w:rFonts w:ascii="Calibri" w:hAnsi="Calibri"/>
        </w:rPr>
        <w:t xml:space="preserve"> Expect to release before 7/1.</w:t>
      </w:r>
    </w:p>
    <w:p w14:paraId="09D2BDB0" w14:textId="5BA7BF35" w:rsidR="00770688" w:rsidRDefault="00770688" w:rsidP="00215B3B">
      <w:pPr>
        <w:numPr>
          <w:ilvl w:val="0"/>
          <w:numId w:val="7"/>
        </w:num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 xml:space="preserve">RFP for Upgrade services- </w:t>
      </w:r>
      <w:r w:rsidR="00D21B73">
        <w:rPr>
          <w:rFonts w:ascii="Calibri" w:hAnsi="Calibri"/>
        </w:rPr>
        <w:t>have evaluated responses</w:t>
      </w:r>
    </w:p>
    <w:p w14:paraId="0F6CEA00" w14:textId="436E9C1B" w:rsidR="009C5DC8" w:rsidRDefault="009C5DC8" w:rsidP="00215B3B">
      <w:pPr>
        <w:numPr>
          <w:ilvl w:val="0"/>
          <w:numId w:val="7"/>
        </w:num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Working on data integrity issues pertaining to student bio-demo data—specifically loss of University email addresses, missing citizenship data.</w:t>
      </w:r>
    </w:p>
    <w:p w14:paraId="74C3C687" w14:textId="49AA7C37" w:rsidR="003B4992" w:rsidRDefault="00D21B73" w:rsidP="00215B3B">
      <w:pPr>
        <w:numPr>
          <w:ilvl w:val="0"/>
          <w:numId w:val="7"/>
        </w:num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Configuring collection agreement functionality per request of Bursar’s O</w:t>
      </w:r>
      <w:r w:rsidR="009F127C">
        <w:rPr>
          <w:rFonts w:ascii="Calibri" w:hAnsi="Calibri"/>
        </w:rPr>
        <w:t xml:space="preserve">ffice; </w:t>
      </w:r>
      <w:r>
        <w:rPr>
          <w:rFonts w:ascii="Calibri" w:hAnsi="Calibri"/>
        </w:rPr>
        <w:t>presentation imminent.</w:t>
      </w:r>
      <w:bookmarkStart w:id="0" w:name="_GoBack"/>
      <w:bookmarkEnd w:id="0"/>
    </w:p>
    <w:p w14:paraId="15A40EB9" w14:textId="77777777" w:rsidR="0097307D" w:rsidRPr="009B2397" w:rsidRDefault="0097307D" w:rsidP="00215B3B">
      <w:pPr>
        <w:numPr>
          <w:ilvl w:val="0"/>
          <w:numId w:val="7"/>
        </w:numPr>
        <w:spacing w:after="0" w:line="240" w:lineRule="auto"/>
        <w:rPr>
          <w:rFonts w:ascii="Calibri" w:hAnsi="Calibri"/>
        </w:rPr>
      </w:pPr>
      <w:r w:rsidRPr="009B2397">
        <w:rPr>
          <w:rFonts w:ascii="Calibri" w:hAnsi="Calibri"/>
        </w:rPr>
        <w:t>Working on tasks related to early admission/early awarding</w:t>
      </w:r>
    </w:p>
    <w:p w14:paraId="09D1E4EB" w14:textId="77777777" w:rsidR="00254837" w:rsidRPr="009B2397" w:rsidRDefault="00254837" w:rsidP="00254837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color w:val="000000" w:themeColor="text1"/>
        </w:rPr>
      </w:pPr>
      <w:r w:rsidRPr="009B2397">
        <w:rPr>
          <w:rFonts w:eastAsia="Times New Roman" w:cstheme="minorHAnsi"/>
          <w:color w:val="000000" w:themeColor="text1"/>
        </w:rPr>
        <w:t>Gathering/refining requirements for admissions piece Early Admissions/Early Awarding to determine resource needs</w:t>
      </w:r>
      <w:r w:rsidR="00311BA9" w:rsidRPr="009B2397">
        <w:rPr>
          <w:rFonts w:eastAsia="Times New Roman" w:cstheme="minorHAnsi"/>
          <w:color w:val="000000" w:themeColor="text1"/>
        </w:rPr>
        <w:t>; also working on post-awarding communications piece for Student Aid.</w:t>
      </w:r>
      <w:r w:rsidRPr="009B2397">
        <w:rPr>
          <w:rFonts w:eastAsia="Times New Roman" w:cstheme="minorHAnsi"/>
          <w:color w:val="000000" w:themeColor="text1"/>
        </w:rPr>
        <w:t xml:space="preserve"> </w:t>
      </w:r>
    </w:p>
    <w:p w14:paraId="5447C3F1" w14:textId="77777777" w:rsidR="00254837" w:rsidRPr="009B2397" w:rsidRDefault="00254837" w:rsidP="00254837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color w:val="000000" w:themeColor="text1"/>
        </w:rPr>
      </w:pPr>
      <w:r w:rsidRPr="009B2397">
        <w:rPr>
          <w:rFonts w:eastAsia="Times New Roman" w:cstheme="minorHAnsi"/>
          <w:color w:val="000000" w:themeColor="text1"/>
        </w:rPr>
        <w:t xml:space="preserve">Adding more </w:t>
      </w:r>
      <w:r w:rsidR="00E25EA0" w:rsidRPr="009B2397">
        <w:rPr>
          <w:rFonts w:eastAsia="Times New Roman" w:cstheme="minorHAnsi"/>
          <w:color w:val="000000" w:themeColor="text1"/>
        </w:rPr>
        <w:t xml:space="preserve">documentation for LionPATH subject areas as well as to </w:t>
      </w:r>
      <w:r w:rsidRPr="009B2397">
        <w:rPr>
          <w:rFonts w:eastAsia="Times New Roman" w:cstheme="minorHAnsi"/>
          <w:color w:val="000000" w:themeColor="text1"/>
        </w:rPr>
        <w:t xml:space="preserve"> </w:t>
      </w:r>
      <w:proofErr w:type="spellStart"/>
      <w:r w:rsidRPr="009B2397">
        <w:rPr>
          <w:rFonts w:eastAsia="Times New Roman" w:cstheme="minorHAnsi"/>
          <w:color w:val="000000" w:themeColor="text1"/>
        </w:rPr>
        <w:t>iTwo</w:t>
      </w:r>
      <w:proofErr w:type="spellEnd"/>
      <w:r w:rsidRPr="009B2397">
        <w:rPr>
          <w:rFonts w:eastAsia="Times New Roman" w:cstheme="minorHAnsi"/>
          <w:color w:val="000000" w:themeColor="text1"/>
        </w:rPr>
        <w:t xml:space="preserve"> data dictionary</w:t>
      </w:r>
    </w:p>
    <w:p w14:paraId="6034D3B5" w14:textId="77777777" w:rsidR="005530F4" w:rsidRPr="009B2397" w:rsidRDefault="005530F4" w:rsidP="00254837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color w:val="000000" w:themeColor="text1"/>
        </w:rPr>
      </w:pPr>
      <w:r w:rsidRPr="009B2397">
        <w:rPr>
          <w:rFonts w:eastAsia="Times New Roman" w:cstheme="minorHAnsi"/>
          <w:color w:val="000000" w:themeColor="text1"/>
        </w:rPr>
        <w:t xml:space="preserve">Planning for </w:t>
      </w:r>
      <w:r w:rsidR="00A342EE" w:rsidRPr="009B2397">
        <w:rPr>
          <w:rFonts w:eastAsia="Times New Roman" w:cstheme="minorHAnsi"/>
          <w:color w:val="000000" w:themeColor="text1"/>
        </w:rPr>
        <w:t xml:space="preserve">user </w:t>
      </w:r>
      <w:r w:rsidRPr="009B2397">
        <w:rPr>
          <w:rFonts w:eastAsia="Times New Roman" w:cstheme="minorHAnsi"/>
          <w:color w:val="000000" w:themeColor="text1"/>
        </w:rPr>
        <w:t>interface changes associated with the upgrade</w:t>
      </w:r>
    </w:p>
    <w:p w14:paraId="65AABAD1" w14:textId="3EF2B4A6" w:rsidR="00A342EE" w:rsidRDefault="00A342EE" w:rsidP="00254837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color w:val="000000" w:themeColor="text1"/>
        </w:rPr>
      </w:pPr>
      <w:r w:rsidRPr="009B2397">
        <w:rPr>
          <w:rFonts w:eastAsia="Times New Roman" w:cstheme="minorHAnsi"/>
          <w:color w:val="000000" w:themeColor="text1"/>
        </w:rPr>
        <w:t>Planning for 9.2 upgrade</w:t>
      </w:r>
    </w:p>
    <w:p w14:paraId="00090D97" w14:textId="7DF694FE" w:rsidR="005C5374" w:rsidRPr="009B2397" w:rsidRDefault="005C5374" w:rsidP="00254837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>Review of backup retention for LionPATH</w:t>
      </w:r>
    </w:p>
    <w:p w14:paraId="2F09A1F3" w14:textId="0C21450D" w:rsidR="005530F4" w:rsidRPr="009C5DC8" w:rsidRDefault="005530F4" w:rsidP="009C5DC8">
      <w:pPr>
        <w:spacing w:after="0" w:line="240" w:lineRule="auto"/>
        <w:ind w:left="360"/>
        <w:rPr>
          <w:rFonts w:eastAsia="Times New Roman" w:cstheme="minorHAnsi"/>
          <w:color w:val="000000" w:themeColor="text1"/>
        </w:rPr>
      </w:pPr>
    </w:p>
    <w:p w14:paraId="1F96C58A" w14:textId="77777777" w:rsidR="00A05D24" w:rsidRPr="009B2397" w:rsidRDefault="00A05D24" w:rsidP="00A05D24">
      <w:pPr>
        <w:pStyle w:val="ListParagraph"/>
        <w:spacing w:after="0" w:line="240" w:lineRule="auto"/>
        <w:rPr>
          <w:rFonts w:eastAsia="Times New Roman" w:cstheme="minorHAnsi"/>
          <w:color w:val="000000"/>
        </w:rPr>
      </w:pPr>
    </w:p>
    <w:p w14:paraId="762505F0" w14:textId="77777777" w:rsidR="004D3760" w:rsidRPr="009B2397" w:rsidRDefault="00282723" w:rsidP="004D3760">
      <w:pPr>
        <w:pStyle w:val="ListParagraph"/>
        <w:spacing w:after="0" w:line="240" w:lineRule="auto"/>
        <w:ind w:left="0"/>
        <w:rPr>
          <w:rFonts w:eastAsia="Times New Roman" w:cstheme="minorHAnsi"/>
          <w:color w:val="000000"/>
        </w:rPr>
      </w:pPr>
      <w:r w:rsidRPr="009B2397">
        <w:rPr>
          <w:rFonts w:eastAsia="Times New Roman" w:cstheme="minorHAnsi"/>
          <w:color w:val="000000"/>
        </w:rPr>
        <w:t>Upcoming Activities</w:t>
      </w:r>
    </w:p>
    <w:p w14:paraId="4AFE50F6" w14:textId="10DBE643" w:rsidR="00964338" w:rsidRDefault="00964338" w:rsidP="00A342EE">
      <w:pPr>
        <w:pStyle w:val="ListParagraph"/>
        <w:spacing w:after="0" w:line="240" w:lineRule="auto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6/</w:t>
      </w:r>
      <w:r w:rsidR="005C5374">
        <w:rPr>
          <w:rFonts w:eastAsia="Times New Roman" w:cstheme="minorHAnsi"/>
          <w:color w:val="000000"/>
        </w:rPr>
        <w:t>23</w:t>
      </w:r>
      <w:r>
        <w:rPr>
          <w:rFonts w:eastAsia="Times New Roman" w:cstheme="minorHAnsi"/>
          <w:color w:val="000000"/>
        </w:rPr>
        <w:t xml:space="preserve"> – </w:t>
      </w:r>
      <w:r w:rsidR="005C5374">
        <w:rPr>
          <w:rFonts w:eastAsia="Times New Roman" w:cstheme="minorHAnsi"/>
          <w:color w:val="000000"/>
        </w:rPr>
        <w:t>Continuing student financial aid awarding for fall 2018</w:t>
      </w:r>
      <w:r>
        <w:rPr>
          <w:rFonts w:eastAsia="Times New Roman" w:cstheme="minorHAnsi"/>
          <w:color w:val="000000"/>
        </w:rPr>
        <w:t xml:space="preserve"> </w:t>
      </w:r>
    </w:p>
    <w:p w14:paraId="4C3518F5" w14:textId="4FA55A48" w:rsidR="00424EC4" w:rsidRPr="00964338" w:rsidRDefault="000A446B" w:rsidP="00964338">
      <w:pPr>
        <w:pStyle w:val="ListParagraph"/>
        <w:spacing w:after="0" w:line="240" w:lineRule="auto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7/1</w:t>
      </w:r>
      <w:r w:rsidR="00A40026">
        <w:rPr>
          <w:rFonts w:eastAsia="Times New Roman" w:cstheme="minorHAnsi"/>
          <w:color w:val="000000"/>
        </w:rPr>
        <w:t xml:space="preserve"> – </w:t>
      </w:r>
      <w:r>
        <w:rPr>
          <w:rFonts w:eastAsia="Times New Roman" w:cstheme="minorHAnsi"/>
          <w:color w:val="000000"/>
        </w:rPr>
        <w:t>Run deferment JV</w:t>
      </w:r>
    </w:p>
    <w:p w14:paraId="76749467" w14:textId="41DC44DF" w:rsidR="00AD0B3B" w:rsidRPr="000A446B" w:rsidRDefault="000A446B" w:rsidP="000A446B">
      <w:pPr>
        <w:pStyle w:val="ListParagraph"/>
        <w:spacing w:after="0" w:line="240" w:lineRule="auto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7/6</w:t>
      </w:r>
      <w:r w:rsidR="00A40026">
        <w:rPr>
          <w:rFonts w:eastAsia="Times New Roman" w:cstheme="minorHAnsi"/>
          <w:color w:val="000000"/>
        </w:rPr>
        <w:t xml:space="preserve"> – </w:t>
      </w:r>
      <w:r>
        <w:rPr>
          <w:rFonts w:eastAsia="Times New Roman" w:cstheme="minorHAnsi"/>
          <w:color w:val="000000"/>
        </w:rPr>
        <w:t>Generate National Student Clearinghouse file for summer 2018</w:t>
      </w:r>
    </w:p>
    <w:sectPr w:rsidR="00AD0B3B" w:rsidRPr="000A446B" w:rsidSect="00A86972">
      <w:headerReference w:type="default" r:id="rId11"/>
      <w:pgSz w:w="12240" w:h="15840"/>
      <w:pgMar w:top="201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5BF4B3" w14:textId="77777777" w:rsidR="0090471F" w:rsidRDefault="0090471F" w:rsidP="00A86972">
      <w:pPr>
        <w:spacing w:after="0" w:line="240" w:lineRule="auto"/>
      </w:pPr>
      <w:r>
        <w:separator/>
      </w:r>
    </w:p>
  </w:endnote>
  <w:endnote w:type="continuationSeparator" w:id="0">
    <w:p w14:paraId="780D272F" w14:textId="77777777" w:rsidR="0090471F" w:rsidRDefault="0090471F" w:rsidP="00A869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DF1E90" w14:textId="77777777" w:rsidR="0090471F" w:rsidRDefault="0090471F" w:rsidP="00A86972">
      <w:pPr>
        <w:spacing w:after="0" w:line="240" w:lineRule="auto"/>
      </w:pPr>
      <w:r>
        <w:separator/>
      </w:r>
    </w:p>
  </w:footnote>
  <w:footnote w:type="continuationSeparator" w:id="0">
    <w:p w14:paraId="44265A62" w14:textId="77777777" w:rsidR="0090471F" w:rsidRDefault="0090471F" w:rsidP="00A869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4D1949" w14:textId="77777777" w:rsidR="00A86972" w:rsidRDefault="00A86972" w:rsidP="00A86972">
    <w:pPr>
      <w:pBdr>
        <w:bottom w:val="single" w:sz="4" w:space="1" w:color="auto"/>
      </w:pBdr>
      <w:spacing w:after="0" w:line="240" w:lineRule="auto"/>
      <w:rPr>
        <w:rFonts w:ascii="Arial" w:eastAsia="Times New Roman" w:hAnsi="Arial" w:cs="Arial"/>
        <w:b/>
        <w:color w:val="000000"/>
        <w:sz w:val="24"/>
        <w:szCs w:val="24"/>
      </w:rPr>
    </w:pPr>
  </w:p>
  <w:p w14:paraId="64D0092B" w14:textId="77777777" w:rsidR="00A86972" w:rsidRDefault="00A86972" w:rsidP="00A86972">
    <w:pPr>
      <w:pBdr>
        <w:bottom w:val="single" w:sz="4" w:space="1" w:color="auto"/>
      </w:pBdr>
      <w:spacing w:after="0" w:line="240" w:lineRule="auto"/>
      <w:rPr>
        <w:rFonts w:ascii="Arial" w:eastAsia="Times New Roman" w:hAnsi="Arial" w:cs="Arial"/>
        <w:b/>
        <w:color w:val="000000"/>
        <w:sz w:val="24"/>
        <w:szCs w:val="24"/>
      </w:rPr>
    </w:pPr>
  </w:p>
  <w:p w14:paraId="1BFC9602" w14:textId="6FA77152" w:rsidR="00A86972" w:rsidRPr="00A86972" w:rsidRDefault="00A86972" w:rsidP="00A86972">
    <w:pPr>
      <w:pBdr>
        <w:bottom w:val="single" w:sz="4" w:space="1" w:color="auto"/>
      </w:pBdr>
      <w:spacing w:after="0" w:line="240" w:lineRule="auto"/>
      <w:rPr>
        <w:rFonts w:ascii="Arial" w:eastAsia="Times New Roman" w:hAnsi="Arial" w:cs="Arial"/>
        <w:b/>
        <w:color w:val="000000"/>
        <w:sz w:val="24"/>
        <w:szCs w:val="24"/>
      </w:rPr>
    </w:pPr>
    <w:proofErr w:type="spellStart"/>
    <w:r w:rsidRPr="00A86972">
      <w:rPr>
        <w:rFonts w:ascii="Arial" w:eastAsia="Times New Roman" w:hAnsi="Arial" w:cs="Arial"/>
        <w:b/>
        <w:color w:val="000000"/>
        <w:sz w:val="24"/>
        <w:szCs w:val="24"/>
      </w:rPr>
      <w:t>LionPATH</w:t>
    </w:r>
    <w:proofErr w:type="spellEnd"/>
    <w:r w:rsidRPr="00A86972">
      <w:rPr>
        <w:rFonts w:ascii="Arial" w:eastAsia="Times New Roman" w:hAnsi="Arial" w:cs="Arial"/>
        <w:b/>
        <w:color w:val="000000"/>
        <w:sz w:val="24"/>
        <w:szCs w:val="24"/>
      </w:rPr>
      <w:t xml:space="preserve"> Updates </w:t>
    </w:r>
    <w:r w:rsidR="009F127C">
      <w:rPr>
        <w:rFonts w:ascii="Arial" w:eastAsia="Times New Roman" w:hAnsi="Arial" w:cs="Arial"/>
        <w:b/>
        <w:color w:val="000000"/>
        <w:sz w:val="24"/>
        <w:szCs w:val="24"/>
      </w:rPr>
      <w:t>06-22</w:t>
    </w:r>
    <w:r w:rsidRPr="00A86972">
      <w:rPr>
        <w:rFonts w:ascii="Arial" w:eastAsia="Times New Roman" w:hAnsi="Arial" w:cs="Arial"/>
        <w:b/>
        <w:color w:val="000000"/>
        <w:sz w:val="24"/>
        <w:szCs w:val="24"/>
      </w:rPr>
      <w:t>-201</w:t>
    </w:r>
    <w:r w:rsidR="00192147">
      <w:rPr>
        <w:rFonts w:ascii="Arial" w:eastAsia="Times New Roman" w:hAnsi="Arial" w:cs="Arial"/>
        <w:b/>
        <w:color w:val="000000"/>
        <w:sz w:val="24"/>
        <w:szCs w:val="24"/>
      </w:rPr>
      <w:t>8</w:t>
    </w:r>
  </w:p>
  <w:p w14:paraId="441386F8" w14:textId="77777777" w:rsidR="00A86972" w:rsidRPr="00A86972" w:rsidRDefault="00A86972" w:rsidP="00A86972">
    <w:pPr>
      <w:pStyle w:val="Header"/>
      <w:pBdr>
        <w:bottom w:val="single" w:sz="4" w:space="1" w:color="auto"/>
      </w:pBdr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01704"/>
    <w:multiLevelType w:val="hybridMultilevel"/>
    <w:tmpl w:val="6EA2C0D8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5C322C"/>
    <w:multiLevelType w:val="hybridMultilevel"/>
    <w:tmpl w:val="F3D82B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4B92CF3"/>
    <w:multiLevelType w:val="hybridMultilevel"/>
    <w:tmpl w:val="FE768858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A844A0"/>
    <w:multiLevelType w:val="hybridMultilevel"/>
    <w:tmpl w:val="FEF23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0E1530"/>
    <w:multiLevelType w:val="hybridMultilevel"/>
    <w:tmpl w:val="1AC0C1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A983176"/>
    <w:multiLevelType w:val="hybridMultilevel"/>
    <w:tmpl w:val="4288BDCC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3FEE3D96"/>
    <w:multiLevelType w:val="hybridMultilevel"/>
    <w:tmpl w:val="B5DC37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06D4674"/>
    <w:multiLevelType w:val="hybridMultilevel"/>
    <w:tmpl w:val="4702A02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B36BFD"/>
    <w:multiLevelType w:val="hybridMultilevel"/>
    <w:tmpl w:val="1A188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DF2326"/>
    <w:multiLevelType w:val="hybridMultilevel"/>
    <w:tmpl w:val="20BE5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3B1831"/>
    <w:multiLevelType w:val="hybridMultilevel"/>
    <w:tmpl w:val="14EC0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8"/>
  </w:num>
  <w:num w:numId="4">
    <w:abstractNumId w:val="9"/>
  </w:num>
  <w:num w:numId="5">
    <w:abstractNumId w:val="1"/>
  </w:num>
  <w:num w:numId="6">
    <w:abstractNumId w:val="4"/>
  </w:num>
  <w:num w:numId="7">
    <w:abstractNumId w:val="6"/>
  </w:num>
  <w:num w:numId="8">
    <w:abstractNumId w:val="7"/>
  </w:num>
  <w:num w:numId="9">
    <w:abstractNumId w:val="5"/>
  </w:num>
  <w:num w:numId="10">
    <w:abstractNumId w:val="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0swACYyMLY3MLEyUdpeDU4uLM/DyQAsNaAAoS9ygsAAAA"/>
  </w:docVars>
  <w:rsids>
    <w:rsidRoot w:val="00DD438E"/>
    <w:rsid w:val="0001561D"/>
    <w:rsid w:val="00096BAC"/>
    <w:rsid w:val="000A446B"/>
    <w:rsid w:val="00192147"/>
    <w:rsid w:val="001E7E89"/>
    <w:rsid w:val="00213725"/>
    <w:rsid w:val="00215B3B"/>
    <w:rsid w:val="00215D2E"/>
    <w:rsid w:val="00254837"/>
    <w:rsid w:val="002604FA"/>
    <w:rsid w:val="00265407"/>
    <w:rsid w:val="00282723"/>
    <w:rsid w:val="00311BA9"/>
    <w:rsid w:val="00314BCE"/>
    <w:rsid w:val="00320C29"/>
    <w:rsid w:val="0036560B"/>
    <w:rsid w:val="0038740C"/>
    <w:rsid w:val="003915B4"/>
    <w:rsid w:val="003931AF"/>
    <w:rsid w:val="003B4992"/>
    <w:rsid w:val="003B4B3C"/>
    <w:rsid w:val="003B6AA1"/>
    <w:rsid w:val="00405091"/>
    <w:rsid w:val="00424EC4"/>
    <w:rsid w:val="0043500E"/>
    <w:rsid w:val="0044210C"/>
    <w:rsid w:val="00447A22"/>
    <w:rsid w:val="004D3760"/>
    <w:rsid w:val="005201D9"/>
    <w:rsid w:val="00546346"/>
    <w:rsid w:val="005530F4"/>
    <w:rsid w:val="00570F53"/>
    <w:rsid w:val="005A0FCE"/>
    <w:rsid w:val="005C5374"/>
    <w:rsid w:val="005D5EF6"/>
    <w:rsid w:val="00641930"/>
    <w:rsid w:val="00684ABB"/>
    <w:rsid w:val="006A36FD"/>
    <w:rsid w:val="006A7894"/>
    <w:rsid w:val="006B537B"/>
    <w:rsid w:val="006E4074"/>
    <w:rsid w:val="00721551"/>
    <w:rsid w:val="00767772"/>
    <w:rsid w:val="00770688"/>
    <w:rsid w:val="00783C1E"/>
    <w:rsid w:val="00787A32"/>
    <w:rsid w:val="00864178"/>
    <w:rsid w:val="0090471F"/>
    <w:rsid w:val="00931112"/>
    <w:rsid w:val="009340C2"/>
    <w:rsid w:val="00946040"/>
    <w:rsid w:val="00964338"/>
    <w:rsid w:val="009719BE"/>
    <w:rsid w:val="0097307D"/>
    <w:rsid w:val="009B2397"/>
    <w:rsid w:val="009C5DC8"/>
    <w:rsid w:val="009E3C33"/>
    <w:rsid w:val="009F127C"/>
    <w:rsid w:val="009F6B95"/>
    <w:rsid w:val="00A0158D"/>
    <w:rsid w:val="00A05D24"/>
    <w:rsid w:val="00A342EE"/>
    <w:rsid w:val="00A40026"/>
    <w:rsid w:val="00A77B84"/>
    <w:rsid w:val="00A86972"/>
    <w:rsid w:val="00AC280B"/>
    <w:rsid w:val="00B3593E"/>
    <w:rsid w:val="00B86CA2"/>
    <w:rsid w:val="00B968D6"/>
    <w:rsid w:val="00C22E6E"/>
    <w:rsid w:val="00CC58EA"/>
    <w:rsid w:val="00CE224B"/>
    <w:rsid w:val="00D21B73"/>
    <w:rsid w:val="00D722BC"/>
    <w:rsid w:val="00DA37B0"/>
    <w:rsid w:val="00DA3DB0"/>
    <w:rsid w:val="00DD438E"/>
    <w:rsid w:val="00E002C1"/>
    <w:rsid w:val="00E13C5B"/>
    <w:rsid w:val="00E20345"/>
    <w:rsid w:val="00E25EA0"/>
    <w:rsid w:val="00E53CDC"/>
    <w:rsid w:val="00E777C6"/>
    <w:rsid w:val="00EB5D20"/>
    <w:rsid w:val="00EE4377"/>
    <w:rsid w:val="00F20907"/>
    <w:rsid w:val="00F71D5A"/>
    <w:rsid w:val="00F76918"/>
    <w:rsid w:val="00FD2A96"/>
    <w:rsid w:val="00FF3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07B153"/>
  <w15:chartTrackingRefBased/>
  <w15:docId w15:val="{13A90EA8-788D-4CB1-9944-6C9B34E6A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6972"/>
  </w:style>
  <w:style w:type="paragraph" w:styleId="Heading1">
    <w:name w:val="heading 1"/>
    <w:basedOn w:val="Normal"/>
    <w:next w:val="Normal"/>
    <w:link w:val="Heading1Char"/>
    <w:uiPriority w:val="9"/>
    <w:qFormat/>
    <w:rsid w:val="00A86972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6972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6972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697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697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697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697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697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697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68D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86972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69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6972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6972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6972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6972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6972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6972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6972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86972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A86972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86972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86972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86972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A86972"/>
    <w:rPr>
      <w:b/>
      <w:bCs/>
    </w:rPr>
  </w:style>
  <w:style w:type="character" w:styleId="Emphasis">
    <w:name w:val="Emphasis"/>
    <w:basedOn w:val="DefaultParagraphFont"/>
    <w:uiPriority w:val="20"/>
    <w:qFormat/>
    <w:rsid w:val="00A86972"/>
    <w:rPr>
      <w:i/>
      <w:iCs/>
    </w:rPr>
  </w:style>
  <w:style w:type="paragraph" w:styleId="NoSpacing">
    <w:name w:val="No Spacing"/>
    <w:uiPriority w:val="1"/>
    <w:qFormat/>
    <w:rsid w:val="00A8697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86972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86972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86972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86972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86972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86972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86972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86972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86972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86972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869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6972"/>
  </w:style>
  <w:style w:type="paragraph" w:styleId="Footer">
    <w:name w:val="footer"/>
    <w:basedOn w:val="Normal"/>
    <w:link w:val="FooterChar"/>
    <w:uiPriority w:val="99"/>
    <w:unhideWhenUsed/>
    <w:rsid w:val="00A869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6972"/>
  </w:style>
  <w:style w:type="character" w:customStyle="1" w:styleId="object3">
    <w:name w:val="object3"/>
    <w:basedOn w:val="DefaultParagraphFont"/>
    <w:rsid w:val="00FD2A96"/>
  </w:style>
  <w:style w:type="paragraph" w:styleId="NormalWeb">
    <w:name w:val="Normal (Web)"/>
    <w:basedOn w:val="Normal"/>
    <w:uiPriority w:val="99"/>
    <w:unhideWhenUsed/>
    <w:rsid w:val="005201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ableText">
    <w:name w:val="Table Text"/>
    <w:aliases w:val="table text,tt,t2"/>
    <w:basedOn w:val="Normal"/>
    <w:rsid w:val="006A36FD"/>
    <w:pPr>
      <w:spacing w:after="0" w:line="240" w:lineRule="auto"/>
    </w:pPr>
    <w:rPr>
      <w:rFonts w:ascii="Arial Narrow" w:eastAsia="Times New Roman" w:hAnsi="Arial Narrow" w:cs="Arial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6560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55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24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2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989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625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2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8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9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65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79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747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74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21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847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9056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7717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755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27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025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5347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282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855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tutorials.lionpath.psu.edu/public/S_Insurance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65E0C108C8E9479B562BF8E2C42E47" ma:contentTypeVersion="0" ma:contentTypeDescription="Create a new document." ma:contentTypeScope="" ma:versionID="475f00c5b0ff4ea77cfc97fe20b8f33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6F366E-934C-4D7A-BEA1-45D433F37C9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66E7259-9102-4C14-AD7B-775F7A1DF3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B8CB582-86A3-4DF0-91FD-69BA34EF624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349</Words>
  <Characters>199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n State University</Company>
  <LinksUpToDate>false</LinksUpToDate>
  <CharactersWithSpaces>2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NOLA SZAKAL</dc:creator>
  <cp:keywords/>
  <dc:description/>
  <cp:lastModifiedBy>Debra J Novitsky</cp:lastModifiedBy>
  <cp:revision>4</cp:revision>
  <dcterms:created xsi:type="dcterms:W3CDTF">2018-06-22T13:23:00Z</dcterms:created>
  <dcterms:modified xsi:type="dcterms:W3CDTF">2018-06-22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65E0C108C8E9479B562BF8E2C42E47</vt:lpwstr>
  </property>
</Properties>
</file>